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CFD09B" w14:textId="74EC0AB8" w:rsidR="000544A2" w:rsidRPr="00682D42" w:rsidRDefault="00F51A52" w:rsidP="00646651">
      <w:pPr>
        <w:pStyle w:val="NoSpacing"/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Title</w:t>
      </w:r>
      <w:r w:rsidR="00C4190B">
        <w:rPr>
          <w:rFonts w:ascii="Times New Roman" w:hAnsi="Times New Roman" w:cs="Times New Roman"/>
          <w:b/>
          <w:sz w:val="36"/>
          <w:szCs w:val="36"/>
        </w:rPr>
        <w:t xml:space="preserve"> of Training Class</w:t>
      </w:r>
    </w:p>
    <w:p w14:paraId="0E828FD8" w14:textId="77777777" w:rsidR="00646651" w:rsidRDefault="00646651" w:rsidP="0064665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1D51A86" w14:textId="7197B7DE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Instructor:</w:t>
      </w:r>
      <w:r>
        <w:rPr>
          <w:rFonts w:ascii="Times New Roman" w:hAnsi="Times New Roman" w:cs="Times New Roman"/>
          <w:sz w:val="24"/>
          <w:szCs w:val="24"/>
        </w:rPr>
        <w:tab/>
      </w:r>
      <w:r w:rsidR="00C52CE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C4190B">
        <w:rPr>
          <w:rFonts w:ascii="Times New Roman" w:hAnsi="Times New Roman" w:cs="Times New Roman"/>
          <w:sz w:val="24"/>
          <w:szCs w:val="24"/>
        </w:rPr>
        <w:t>Who is conducting the training)</w:t>
      </w:r>
      <w:r w:rsidR="007944B7"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27676458" w14:textId="77777777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6D008A" w14:textId="7B19C430" w:rsidR="00646651" w:rsidRDefault="00646651" w:rsidP="00C52CE1">
      <w:pPr>
        <w:pStyle w:val="NoSpacing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C52CE1">
        <w:rPr>
          <w:rFonts w:ascii="Times New Roman" w:hAnsi="Times New Roman" w:cs="Times New Roman"/>
          <w:sz w:val="24"/>
          <w:szCs w:val="24"/>
        </w:rPr>
        <w:t>W</w:t>
      </w:r>
      <w:r w:rsidR="00C4190B">
        <w:rPr>
          <w:rFonts w:ascii="Times New Roman" w:hAnsi="Times New Roman" w:cs="Times New Roman"/>
          <w:sz w:val="24"/>
          <w:szCs w:val="24"/>
        </w:rPr>
        <w:t>here is this going to be located; Mattoon Pistol Range, Charleston Range, 312</w:t>
      </w:r>
      <w:r w:rsidR="00C52CE1">
        <w:rPr>
          <w:rFonts w:ascii="Times New Roman" w:hAnsi="Times New Roman" w:cs="Times New Roman"/>
          <w:sz w:val="24"/>
          <w:szCs w:val="24"/>
        </w:rPr>
        <w:t xml:space="preserve">1 </w:t>
      </w:r>
      <w:r w:rsidR="00C4190B">
        <w:rPr>
          <w:rFonts w:ascii="Times New Roman" w:hAnsi="Times New Roman" w:cs="Times New Roman"/>
          <w:sz w:val="24"/>
          <w:szCs w:val="24"/>
        </w:rPr>
        <w:t>Dewitt, etc.</w:t>
      </w:r>
      <w:r w:rsidR="007944B7">
        <w:rPr>
          <w:rFonts w:ascii="Times New Roman" w:hAnsi="Times New Roman" w:cs="Times New Roman"/>
          <w:sz w:val="24"/>
          <w:szCs w:val="24"/>
        </w:rPr>
        <w:tab/>
      </w:r>
      <w:r w:rsidR="00F51A52">
        <w:rPr>
          <w:rFonts w:ascii="Times New Roman" w:hAnsi="Times New Roman" w:cs="Times New Roman"/>
          <w:sz w:val="24"/>
          <w:szCs w:val="24"/>
        </w:rPr>
        <w:tab/>
      </w:r>
      <w:r w:rsidR="007944B7">
        <w:rPr>
          <w:rFonts w:ascii="Times New Roman" w:hAnsi="Times New Roman" w:cs="Times New Roman"/>
          <w:sz w:val="24"/>
          <w:szCs w:val="24"/>
        </w:rPr>
        <w:tab/>
      </w:r>
    </w:p>
    <w:p w14:paraId="00BA861A" w14:textId="77777777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B3FFC9" w14:textId="044894DD" w:rsidR="00C52CE1" w:rsidRDefault="00BC5937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Length of Training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2CE1">
        <w:rPr>
          <w:rFonts w:ascii="Times New Roman" w:hAnsi="Times New Roman" w:cs="Times New Roman"/>
          <w:sz w:val="24"/>
          <w:szCs w:val="24"/>
        </w:rPr>
        <w:t xml:space="preserve">    </w:t>
      </w:r>
      <w:r w:rsidR="00C4190B">
        <w:rPr>
          <w:rFonts w:ascii="Times New Roman" w:hAnsi="Times New Roman" w:cs="Times New Roman"/>
          <w:sz w:val="24"/>
          <w:szCs w:val="24"/>
        </w:rPr>
        <w:t xml:space="preserve">Don’t get caught up in the exact number of minutes.  Take breaks and </w:t>
      </w:r>
      <w:r w:rsidR="00C52C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B7505E" w14:textId="695E105B" w:rsidR="00646651" w:rsidRDefault="00C52CE1" w:rsidP="00C276A2">
      <w:pPr>
        <w:pStyle w:val="NoSpacing"/>
        <w:ind w:left="24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 lunch into account when figuring training times</w:t>
      </w:r>
      <w:r w:rsidR="00C276A2">
        <w:rPr>
          <w:rFonts w:ascii="Times New Roman" w:hAnsi="Times New Roman" w:cs="Times New Roman"/>
          <w:sz w:val="24"/>
          <w:szCs w:val="24"/>
        </w:rPr>
        <w:t>. 4 hours or 8 hours or 2 hou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76A2">
        <w:rPr>
          <w:rFonts w:ascii="Times New Roman" w:hAnsi="Times New Roman" w:cs="Times New Roman"/>
          <w:sz w:val="24"/>
          <w:szCs w:val="24"/>
        </w:rPr>
        <w:t>How long do you intend for it to take?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</w:p>
    <w:p w14:paraId="2992CD1D" w14:textId="77777777" w:rsidR="00646651" w:rsidRDefault="00646651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D09F34" w14:textId="07F4ED92" w:rsidR="00D01183" w:rsidRDefault="00BC5937" w:rsidP="00F5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Method of</w:t>
      </w:r>
      <w:r w:rsidR="00D01183">
        <w:rPr>
          <w:rFonts w:ascii="Times New Roman" w:hAnsi="Times New Roman" w:cs="Times New Roman"/>
          <w:b/>
          <w:sz w:val="24"/>
          <w:szCs w:val="24"/>
        </w:rPr>
        <w:t xml:space="preserve"> Instruction</w:t>
      </w:r>
      <w:r w:rsidR="00C4190B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C4190B" w:rsidRPr="00C4190B">
        <w:rPr>
          <w:rFonts w:ascii="Times New Roman" w:hAnsi="Times New Roman" w:cs="Times New Roman"/>
          <w:bCs/>
          <w:sz w:val="24"/>
          <w:szCs w:val="24"/>
        </w:rPr>
        <w:t xml:space="preserve">Methods include Lecture, Demonstration, Simulation, Role Playing, </w:t>
      </w:r>
    </w:p>
    <w:p w14:paraId="00A4C591" w14:textId="25DA1FB6" w:rsidR="00C52CE1" w:rsidRDefault="00C52CE1" w:rsidP="00F5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Conference.  The more types of training you use, the better retention of</w:t>
      </w:r>
    </w:p>
    <w:p w14:paraId="3BFF5CBD" w14:textId="61A4BD09" w:rsidR="00C52CE1" w:rsidRPr="00C4190B" w:rsidRDefault="00C52CE1" w:rsidP="00F5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     information can be.</w:t>
      </w:r>
    </w:p>
    <w:p w14:paraId="60788CF8" w14:textId="77777777" w:rsidR="00D01183" w:rsidRDefault="00D01183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AAA972" w14:textId="0D78781E" w:rsidR="00C52CE1" w:rsidRDefault="00D01183" w:rsidP="00F5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D01183">
        <w:rPr>
          <w:rFonts w:ascii="Times New Roman" w:hAnsi="Times New Roman" w:cs="Times New Roman"/>
          <w:b/>
          <w:sz w:val="24"/>
          <w:szCs w:val="24"/>
        </w:rPr>
        <w:t>Handout Material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C52CE1">
        <w:rPr>
          <w:rFonts w:ascii="Times New Roman" w:hAnsi="Times New Roman" w:cs="Times New Roman"/>
          <w:bCs/>
          <w:sz w:val="24"/>
          <w:szCs w:val="24"/>
        </w:rPr>
        <w:t>D</w:t>
      </w:r>
      <w:r w:rsidR="00C4190B" w:rsidRPr="00C4190B">
        <w:rPr>
          <w:rFonts w:ascii="Times New Roman" w:hAnsi="Times New Roman" w:cs="Times New Roman"/>
          <w:bCs/>
          <w:sz w:val="24"/>
          <w:szCs w:val="24"/>
        </w:rPr>
        <w:t>escribe the handouts only.  Do not include the handouts yet.  Example:</w:t>
      </w:r>
    </w:p>
    <w:p w14:paraId="0F7F59C3" w14:textId="7CAD308D" w:rsidR="00A668D3" w:rsidRDefault="00C52CE1" w:rsidP="00F5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Handout Material: IDOT form A4, Child Abuse Handout, American </w:t>
      </w:r>
    </w:p>
    <w:p w14:paraId="447786A3" w14:textId="3BD8F695" w:rsidR="00C52CE1" w:rsidRPr="00C4190B" w:rsidRDefault="00C52CE1" w:rsidP="00F5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 xml:space="preserve">Red Cross lifesaving principles.      </w:t>
      </w:r>
    </w:p>
    <w:p w14:paraId="23A335A1" w14:textId="77777777" w:rsidR="00BC5937" w:rsidRDefault="00BC5937" w:rsidP="0064665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A8126F" w14:textId="3234CF44" w:rsidR="00C4190B" w:rsidRDefault="00BC5937" w:rsidP="007944B7">
      <w:pPr>
        <w:pStyle w:val="NoSpacing"/>
        <w:ind w:left="2880" w:hanging="2880"/>
        <w:rPr>
          <w:rFonts w:ascii="Times New Roman" w:hAnsi="Times New Roman" w:cs="Times New Roman"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Training Objecti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C4190B">
        <w:rPr>
          <w:rFonts w:ascii="Times New Roman" w:hAnsi="Times New Roman" w:cs="Times New Roman"/>
          <w:sz w:val="24"/>
          <w:szCs w:val="24"/>
        </w:rPr>
        <w:t>What are you trying to accomplish.  People get bogged down with this</w:t>
      </w:r>
    </w:p>
    <w:p w14:paraId="43442A1C" w14:textId="163CBF00" w:rsidR="00C4190B" w:rsidRDefault="00C4190B" w:rsidP="00C4190B">
      <w:pPr>
        <w:pStyle w:val="NoSpacing"/>
        <w:ind w:left="288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; don’t.  When students walk away from the training, how are they </w:t>
      </w:r>
    </w:p>
    <w:p w14:paraId="33781008" w14:textId="3E2409BF" w:rsidR="00C4190B" w:rsidRDefault="00C4190B" w:rsidP="00C4190B">
      <w:pPr>
        <w:pStyle w:val="NoSpacing"/>
        <w:ind w:left="288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?  What did you teach </w:t>
      </w:r>
      <w:r w:rsidR="00C52CE1">
        <w:rPr>
          <w:rFonts w:ascii="Times New Roman" w:hAnsi="Times New Roman" w:cs="Times New Roman"/>
          <w:sz w:val="24"/>
          <w:szCs w:val="24"/>
        </w:rPr>
        <w:t>them?</w:t>
      </w:r>
      <w:r>
        <w:rPr>
          <w:rFonts w:ascii="Times New Roman" w:hAnsi="Times New Roman" w:cs="Times New Roman"/>
          <w:sz w:val="24"/>
          <w:szCs w:val="24"/>
        </w:rPr>
        <w:t xml:space="preserve">  It may only be one simple principle.</w:t>
      </w:r>
    </w:p>
    <w:p w14:paraId="75C21B86" w14:textId="279CBE7B" w:rsidR="007944B7" w:rsidRDefault="007944B7" w:rsidP="007944B7">
      <w:pPr>
        <w:pStyle w:val="NoSpacing"/>
        <w:ind w:left="2880" w:hanging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2A6EA8D" w14:textId="5C346F12" w:rsidR="007944B7" w:rsidRDefault="007944B7" w:rsidP="007944B7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 w:rsidRPr="007944B7">
        <w:rPr>
          <w:rFonts w:ascii="Times New Roman" w:hAnsi="Times New Roman" w:cs="Times New Roman"/>
          <w:b/>
          <w:sz w:val="24"/>
          <w:szCs w:val="24"/>
        </w:rPr>
        <w:t>Covered Mandates:</w:t>
      </w:r>
      <w:r w:rsidR="00C4190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190B" w:rsidRPr="00C4190B">
        <w:rPr>
          <w:rFonts w:ascii="Times New Roman" w:hAnsi="Times New Roman" w:cs="Times New Roman"/>
          <w:bCs/>
          <w:sz w:val="24"/>
          <w:szCs w:val="24"/>
        </w:rPr>
        <w:t>Look through the</w:t>
      </w:r>
      <w:r w:rsidR="00C4190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190B" w:rsidRPr="00C4190B">
        <w:rPr>
          <w:rFonts w:ascii="Times New Roman" w:hAnsi="Times New Roman" w:cs="Times New Roman"/>
          <w:bCs/>
          <w:sz w:val="24"/>
          <w:szCs w:val="24"/>
        </w:rPr>
        <w:t>Illinois Law Enforcement Training Standards Board</w:t>
      </w:r>
      <w:r w:rsidR="00C4190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B9E50DD" w14:textId="77777777" w:rsidR="00C4190B" w:rsidRDefault="00C4190B" w:rsidP="007944B7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</w:t>
      </w:r>
      <w:r w:rsidRPr="00C4190B">
        <w:rPr>
          <w:rFonts w:ascii="Times New Roman" w:hAnsi="Times New Roman" w:cs="Times New Roman"/>
          <w:bCs/>
          <w:sz w:val="24"/>
          <w:szCs w:val="24"/>
        </w:rPr>
        <w:t xml:space="preserve">Outline for </w:t>
      </w:r>
      <w:r>
        <w:rPr>
          <w:rFonts w:ascii="Times New Roman" w:hAnsi="Times New Roman" w:cs="Times New Roman"/>
          <w:bCs/>
          <w:sz w:val="24"/>
          <w:szCs w:val="24"/>
        </w:rPr>
        <w:t xml:space="preserve">training standards and mark any that pertain.  Then explain </w:t>
      </w:r>
    </w:p>
    <w:p w14:paraId="214C0F40" w14:textId="77777777" w:rsidR="00C52CE1" w:rsidRDefault="00C4190B" w:rsidP="00C52CE1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why they pertain. </w:t>
      </w:r>
      <w:r w:rsidR="00C52CE1">
        <w:rPr>
          <w:rFonts w:ascii="Times New Roman" w:hAnsi="Times New Roman" w:cs="Times New Roman"/>
          <w:bCs/>
          <w:sz w:val="24"/>
          <w:szCs w:val="24"/>
        </w:rPr>
        <w:t xml:space="preserve"> If you think your training covers 5 of the mandates</w:t>
      </w:r>
    </w:p>
    <w:p w14:paraId="297E5255" w14:textId="74E938CC" w:rsidR="00C52CE1" w:rsidRDefault="00C52CE1" w:rsidP="00C52CE1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write out why they should be covered; be specific. </w:t>
      </w:r>
      <w:r w:rsidR="00C4190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900DD80" w14:textId="77777777" w:rsidR="00C52CE1" w:rsidRDefault="00C52CE1" w:rsidP="00C52CE1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1CBAB980" w14:textId="58CE142F" w:rsidR="00C52CE1" w:rsidRDefault="00C9037F" w:rsidP="00C52CE1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tion Process:</w:t>
      </w:r>
      <w:r w:rsidR="00C52C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2CE1" w:rsidRPr="00C52CE1">
        <w:rPr>
          <w:rFonts w:ascii="Times New Roman" w:hAnsi="Times New Roman" w:cs="Times New Roman"/>
          <w:bCs/>
          <w:sz w:val="24"/>
          <w:szCs w:val="24"/>
        </w:rPr>
        <w:t>How are you evaluating what the students have learned?</w:t>
      </w:r>
      <w:r w:rsidR="00C52CE1">
        <w:rPr>
          <w:rFonts w:ascii="Times New Roman" w:hAnsi="Times New Roman" w:cs="Times New Roman"/>
          <w:bCs/>
          <w:sz w:val="24"/>
          <w:szCs w:val="24"/>
        </w:rPr>
        <w:t xml:space="preserve">  The absolute best</w:t>
      </w:r>
    </w:p>
    <w:p w14:paraId="00829CF0" w14:textId="1C71B2FC" w:rsidR="00C52CE1" w:rsidRPr="00C52CE1" w:rsidRDefault="00C52CE1" w:rsidP="00C52CE1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</w:t>
      </w:r>
      <w:r w:rsidRPr="00C52CE1">
        <w:rPr>
          <w:rFonts w:ascii="Times New Roman" w:hAnsi="Times New Roman" w:cs="Times New Roman"/>
          <w:bCs/>
          <w:sz w:val="24"/>
          <w:szCs w:val="24"/>
        </w:rPr>
        <w:t xml:space="preserve">is a performance evaluation.  Have the student show you they can </w:t>
      </w:r>
    </w:p>
    <w:p w14:paraId="0B6F280D" w14:textId="5A74595A" w:rsidR="00C9037F" w:rsidRDefault="00C52CE1" w:rsidP="00C52CE1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 w:rsidRPr="00C52CE1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perform a task or skill set.</w:t>
      </w:r>
      <w:r>
        <w:rPr>
          <w:rFonts w:ascii="Times New Roman" w:hAnsi="Times New Roman" w:cs="Times New Roman"/>
          <w:bCs/>
          <w:sz w:val="24"/>
          <w:szCs w:val="24"/>
        </w:rPr>
        <w:t xml:space="preserve"> Firearms qualification would be a performance</w:t>
      </w:r>
    </w:p>
    <w:p w14:paraId="3C94A9A9" w14:textId="38BCDF19" w:rsidR="00C52CE1" w:rsidRDefault="00C52CE1" w:rsidP="00C52CE1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evaluation.  Field Training often has performance evaluations built into the</w:t>
      </w:r>
    </w:p>
    <w:p w14:paraId="346CD8C1" w14:textId="3ED997CE" w:rsidR="00C52CE1" w:rsidRDefault="00C52CE1" w:rsidP="00C52CE1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training.  At a minimum, students should fill out a evaluation form </w:t>
      </w:r>
    </w:p>
    <w:p w14:paraId="3CA19207" w14:textId="04C4FC29" w:rsidR="00C52CE1" w:rsidRDefault="00C52CE1" w:rsidP="00C52CE1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provided by the MTU.  </w:t>
      </w:r>
    </w:p>
    <w:p w14:paraId="426027E8" w14:textId="77777777" w:rsidR="00C9037F" w:rsidRDefault="00C9037F" w:rsidP="007944B7">
      <w:pPr>
        <w:pStyle w:val="NoSpacing"/>
        <w:ind w:left="2880" w:hanging="2880"/>
        <w:rPr>
          <w:rFonts w:ascii="Times New Roman" w:hAnsi="Times New Roman" w:cs="Times New Roman"/>
          <w:b/>
          <w:sz w:val="24"/>
          <w:szCs w:val="24"/>
        </w:rPr>
      </w:pPr>
    </w:p>
    <w:p w14:paraId="68C0AA0B" w14:textId="77777777" w:rsidR="00415EC4" w:rsidRDefault="00C9037F" w:rsidP="007944B7">
      <w:pPr>
        <w:pStyle w:val="NoSpacing"/>
        <w:ind w:left="2880" w:hanging="2880"/>
        <w:rPr>
          <w:rFonts w:ascii="Times New Roman" w:hAnsi="Times New Roman" w:cs="Times New Roman"/>
          <w:bCs/>
          <w:sz w:val="24"/>
          <w:szCs w:val="24"/>
        </w:rPr>
      </w:pPr>
      <w:r w:rsidRPr="00C9037F">
        <w:rPr>
          <w:rFonts w:ascii="Times New Roman" w:hAnsi="Times New Roman" w:cs="Times New Roman"/>
          <w:b/>
          <w:sz w:val="24"/>
          <w:szCs w:val="24"/>
        </w:rPr>
        <w:t>Training Summary-</w:t>
      </w:r>
      <w:r w:rsidR="00C52C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52CE1" w:rsidRPr="00C52CE1">
        <w:rPr>
          <w:rFonts w:ascii="Times New Roman" w:hAnsi="Times New Roman" w:cs="Times New Roman"/>
          <w:bCs/>
          <w:sz w:val="24"/>
          <w:szCs w:val="24"/>
        </w:rPr>
        <w:t xml:space="preserve">Here </w:t>
      </w:r>
      <w:r w:rsidR="00415EC4">
        <w:rPr>
          <w:rFonts w:ascii="Times New Roman" w:hAnsi="Times New Roman" w:cs="Times New Roman"/>
          <w:bCs/>
          <w:sz w:val="24"/>
          <w:szCs w:val="24"/>
        </w:rPr>
        <w:t>we begin outlining what we are actually teaching.  Do not go into</w:t>
      </w:r>
    </w:p>
    <w:p w14:paraId="6429D6A2" w14:textId="77777777" w:rsidR="00415EC4" w:rsidRDefault="00415EC4" w:rsidP="00415EC4">
      <w:pPr>
        <w:pStyle w:val="NoSpacing"/>
        <w:ind w:left="288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act detail.  It is not needed.  We don’t want every word of the training </w:t>
      </w:r>
    </w:p>
    <w:p w14:paraId="7DE7B70F" w14:textId="3C7092FD" w:rsidR="00C9037F" w:rsidRDefault="00415EC4" w:rsidP="00415EC4">
      <w:pPr>
        <w:pStyle w:val="NoSpacing"/>
        <w:ind w:left="288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here.  We want to know the general concepts that you are going to follow. </w:t>
      </w:r>
    </w:p>
    <w:p w14:paraId="45C3DAB6" w14:textId="3916E340" w:rsidR="00415EC4" w:rsidRDefault="00415EC4" w:rsidP="00415EC4">
      <w:pPr>
        <w:pStyle w:val="NoSpacing"/>
        <w:ind w:left="288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ome people insert a PowerPoint here.  That is not a training summary, it </w:t>
      </w:r>
    </w:p>
    <w:p w14:paraId="3E18E9F6" w14:textId="6B55EB3E" w:rsidR="00415EC4" w:rsidRDefault="00415EC4" w:rsidP="00415EC4">
      <w:pPr>
        <w:pStyle w:val="NoSpacing"/>
        <w:ind w:left="288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s your visual aid.  This could be a page or two.  </w:t>
      </w:r>
    </w:p>
    <w:p w14:paraId="1964CB66" w14:textId="4ADBD1B5" w:rsidR="00415EC4" w:rsidRDefault="00415EC4" w:rsidP="00415EC4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6E08FBCC" w14:textId="69B0A24A" w:rsidR="00415EC4" w:rsidRDefault="00415EC4" w:rsidP="00415EC4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384EE15A" w14:textId="452805D3" w:rsidR="00415EC4" w:rsidRDefault="00415EC4" w:rsidP="00415EC4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B74381C" w14:textId="24995673" w:rsidR="00415EC4" w:rsidRDefault="00415EC4" w:rsidP="00415EC4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96502C" w14:textId="068E6C06" w:rsidR="00415EC4" w:rsidRDefault="00415EC4" w:rsidP="00415EC4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0D2D2F6" w14:textId="52F3E45C" w:rsidR="00415EC4" w:rsidRDefault="00415EC4" w:rsidP="00415EC4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3D66BB1A" w14:textId="3032A522" w:rsidR="00C9037F" w:rsidRDefault="00415EC4" w:rsidP="00415E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ate Prepared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Date Updated:</w:t>
      </w:r>
    </w:p>
    <w:sectPr w:rsidR="00C90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4873AD" w14:textId="77777777" w:rsidR="00C61CFA" w:rsidRDefault="00C61CFA" w:rsidP="00942F78">
      <w:pPr>
        <w:spacing w:after="0" w:line="240" w:lineRule="auto"/>
      </w:pPr>
      <w:r>
        <w:separator/>
      </w:r>
    </w:p>
  </w:endnote>
  <w:endnote w:type="continuationSeparator" w:id="0">
    <w:p w14:paraId="690C3CEA" w14:textId="77777777" w:rsidR="00C61CFA" w:rsidRDefault="00C61CFA" w:rsidP="00942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4DB80" w14:textId="77777777" w:rsidR="00C61CFA" w:rsidRDefault="00C61CFA" w:rsidP="00942F78">
      <w:pPr>
        <w:spacing w:after="0" w:line="240" w:lineRule="auto"/>
      </w:pPr>
      <w:r>
        <w:separator/>
      </w:r>
    </w:p>
  </w:footnote>
  <w:footnote w:type="continuationSeparator" w:id="0">
    <w:p w14:paraId="4B5FC4D1" w14:textId="77777777" w:rsidR="00C61CFA" w:rsidRDefault="00C61CFA" w:rsidP="00942F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F6945"/>
    <w:multiLevelType w:val="hybridMultilevel"/>
    <w:tmpl w:val="79B6DC58"/>
    <w:lvl w:ilvl="0" w:tplc="DE62FF58">
      <w:start w:val="123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D3F2DDA"/>
    <w:multiLevelType w:val="hybridMultilevel"/>
    <w:tmpl w:val="02864CB2"/>
    <w:lvl w:ilvl="0" w:tplc="4EDEF9C0">
      <w:start w:val="1230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E7171C0"/>
    <w:multiLevelType w:val="hybridMultilevel"/>
    <w:tmpl w:val="5F6077BE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DawNDM3NTIAAiUdpeDU4uLM/DyQAqNaAGo9FD8sAAAA"/>
  </w:docVars>
  <w:rsids>
    <w:rsidRoot w:val="00646651"/>
    <w:rsid w:val="00024637"/>
    <w:rsid w:val="00111436"/>
    <w:rsid w:val="0018712D"/>
    <w:rsid w:val="001A4CF2"/>
    <w:rsid w:val="00217C66"/>
    <w:rsid w:val="00323A22"/>
    <w:rsid w:val="003F6BF3"/>
    <w:rsid w:val="00415EC4"/>
    <w:rsid w:val="004F52AC"/>
    <w:rsid w:val="00581163"/>
    <w:rsid w:val="00583A6A"/>
    <w:rsid w:val="005A1360"/>
    <w:rsid w:val="00646651"/>
    <w:rsid w:val="00647397"/>
    <w:rsid w:val="00650C59"/>
    <w:rsid w:val="00682D42"/>
    <w:rsid w:val="007863CA"/>
    <w:rsid w:val="00790730"/>
    <w:rsid w:val="007944B7"/>
    <w:rsid w:val="00797E9C"/>
    <w:rsid w:val="00942F78"/>
    <w:rsid w:val="00A3536C"/>
    <w:rsid w:val="00A422C9"/>
    <w:rsid w:val="00A668D3"/>
    <w:rsid w:val="00BC5937"/>
    <w:rsid w:val="00C02249"/>
    <w:rsid w:val="00C276A2"/>
    <w:rsid w:val="00C4190B"/>
    <w:rsid w:val="00C52CE1"/>
    <w:rsid w:val="00C61CFA"/>
    <w:rsid w:val="00C748EF"/>
    <w:rsid w:val="00C9037F"/>
    <w:rsid w:val="00D01183"/>
    <w:rsid w:val="00ED5FD5"/>
    <w:rsid w:val="00F51A52"/>
    <w:rsid w:val="00F6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5B32E"/>
  <w15:docId w15:val="{2A8099D5-FCA5-4F51-B28C-8B9E8D15F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665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42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F78"/>
  </w:style>
  <w:style w:type="paragraph" w:styleId="Footer">
    <w:name w:val="footer"/>
    <w:basedOn w:val="Normal"/>
    <w:link w:val="FooterChar"/>
    <w:uiPriority w:val="99"/>
    <w:unhideWhenUsed/>
    <w:rsid w:val="00942F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F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n</dc:creator>
  <cp:keywords/>
  <dc:description/>
  <cp:lastModifiedBy>ECIMLE2</cp:lastModifiedBy>
  <cp:revision>4</cp:revision>
  <cp:lastPrinted>2019-08-26T17:02:00Z</cp:lastPrinted>
  <dcterms:created xsi:type="dcterms:W3CDTF">2019-08-26T17:01:00Z</dcterms:created>
  <dcterms:modified xsi:type="dcterms:W3CDTF">2022-04-21T20:17:00Z</dcterms:modified>
</cp:coreProperties>
</file>